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E5745" w14:textId="77777777" w:rsidR="00F3535B" w:rsidRPr="004054B5" w:rsidRDefault="00F3535B" w:rsidP="000F5A4D">
      <w:pPr>
        <w:spacing w:line="276" w:lineRule="auto"/>
        <w:ind w:left="360"/>
        <w:jc w:val="center"/>
        <w:rPr>
          <w:sz w:val="24"/>
          <w:szCs w:val="24"/>
        </w:rPr>
      </w:pPr>
    </w:p>
    <w:p w14:paraId="44482F55" w14:textId="032F770C" w:rsidR="003B31A8" w:rsidRDefault="003B31A8" w:rsidP="00305ECC">
      <w:pPr>
        <w:rPr>
          <w:sz w:val="36"/>
          <w:szCs w:val="36"/>
        </w:rPr>
      </w:pPr>
    </w:p>
    <w:p w14:paraId="4EF6AAE0" w14:textId="77777777" w:rsidR="003C33FE" w:rsidRPr="004054B5" w:rsidRDefault="003C33FE" w:rsidP="00305ECC">
      <w:pPr>
        <w:rPr>
          <w:sz w:val="36"/>
          <w:szCs w:val="36"/>
        </w:rPr>
      </w:pPr>
    </w:p>
    <w:p w14:paraId="7A39FA28" w14:textId="6EA84588" w:rsidR="00735814" w:rsidRDefault="003C33FE" w:rsidP="00735814">
      <w:pPr>
        <w:jc w:val="center"/>
        <w:rPr>
          <w:b/>
          <w:color w:val="06865F"/>
          <w:sz w:val="36"/>
          <w:szCs w:val="36"/>
        </w:rPr>
      </w:pPr>
      <w:r>
        <w:rPr>
          <w:b/>
          <w:color w:val="06865F"/>
          <w:sz w:val="36"/>
          <w:szCs w:val="36"/>
        </w:rPr>
        <w:t>Development Officer</w:t>
      </w:r>
    </w:p>
    <w:p w14:paraId="488075AE" w14:textId="77777777" w:rsidR="003C33FE" w:rsidRPr="004054B5" w:rsidRDefault="003C33FE" w:rsidP="00735814">
      <w:pPr>
        <w:jc w:val="center"/>
        <w:rPr>
          <w:b/>
          <w:color w:val="06865F"/>
          <w:sz w:val="36"/>
          <w:szCs w:val="36"/>
        </w:rPr>
      </w:pPr>
    </w:p>
    <w:p w14:paraId="3E9AE61B" w14:textId="58BEE2AA" w:rsidR="001C718E" w:rsidRPr="004054B5" w:rsidRDefault="00FF1E56" w:rsidP="001C718E">
      <w:pPr>
        <w:pStyle w:val="Heading2"/>
        <w:rPr>
          <w:rFonts w:ascii="Arial" w:hAnsi="Arial" w:cs="Arial"/>
          <w:sz w:val="22"/>
          <w:szCs w:val="22"/>
          <w:u w:val="single"/>
        </w:rPr>
      </w:pPr>
      <w:r w:rsidRPr="004054B5">
        <w:rPr>
          <w:rFonts w:ascii="Arial" w:hAnsi="Arial" w:cs="Arial"/>
          <w:sz w:val="22"/>
          <w:szCs w:val="22"/>
          <w:u w:val="single"/>
        </w:rPr>
        <w:t xml:space="preserve">Overall </w:t>
      </w:r>
      <w:r w:rsidR="001C718E" w:rsidRPr="004054B5">
        <w:rPr>
          <w:rFonts w:ascii="Arial" w:hAnsi="Arial" w:cs="Arial"/>
          <w:sz w:val="22"/>
          <w:szCs w:val="22"/>
          <w:u w:val="single"/>
        </w:rPr>
        <w:t>Objectives</w:t>
      </w:r>
    </w:p>
    <w:p w14:paraId="33A9EAAE" w14:textId="10C20DFE" w:rsidR="00246590" w:rsidRPr="004054B5" w:rsidRDefault="001C718E" w:rsidP="00735814">
      <w:pPr>
        <w:pStyle w:val="ListParagraph"/>
        <w:numPr>
          <w:ilvl w:val="0"/>
          <w:numId w:val="3"/>
        </w:numPr>
        <w:spacing w:after="0" w:line="240" w:lineRule="auto"/>
      </w:pPr>
      <w:r w:rsidRPr="004054B5">
        <w:t>To</w:t>
      </w:r>
      <w:r w:rsidR="00AB4822" w:rsidRPr="004054B5">
        <w:t xml:space="preserve"> lead all aspect of </w:t>
      </w:r>
      <w:r w:rsidR="00246590" w:rsidRPr="004054B5">
        <w:t xml:space="preserve">LPF’s </w:t>
      </w:r>
      <w:r w:rsidR="00D351F3">
        <w:t>Education and Training programme</w:t>
      </w:r>
      <w:r w:rsidR="00246590" w:rsidRPr="004054B5">
        <w:t>.</w:t>
      </w:r>
      <w:r w:rsidR="00735814" w:rsidRPr="004054B5">
        <w:t xml:space="preserve">                                                                    </w:t>
      </w:r>
    </w:p>
    <w:p w14:paraId="030AC221" w14:textId="77777777" w:rsidR="00735814" w:rsidRPr="004054B5" w:rsidRDefault="00735814" w:rsidP="00735814">
      <w:pPr>
        <w:pStyle w:val="ListParagraph"/>
        <w:spacing w:after="0" w:line="240" w:lineRule="auto"/>
      </w:pPr>
    </w:p>
    <w:p w14:paraId="52199B57" w14:textId="32452911" w:rsidR="00735814" w:rsidRPr="004054B5" w:rsidRDefault="00D351F3" w:rsidP="00735814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o work with </w:t>
      </w:r>
      <w:r w:rsidR="00E414BA">
        <w:t>existing partners to deliver specific projects</w:t>
      </w:r>
      <w:r w:rsidR="00735814" w:rsidRPr="004054B5">
        <w:t>.</w:t>
      </w:r>
    </w:p>
    <w:p w14:paraId="339A8270" w14:textId="77777777" w:rsidR="00735814" w:rsidRPr="004054B5" w:rsidRDefault="00735814" w:rsidP="00735814">
      <w:pPr>
        <w:spacing w:after="0" w:line="240" w:lineRule="auto"/>
      </w:pPr>
    </w:p>
    <w:p w14:paraId="58C50A51" w14:textId="5870D3DF" w:rsidR="00735814" w:rsidRDefault="00E414BA" w:rsidP="00735814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o develop new opportunities </w:t>
      </w:r>
      <w:r w:rsidR="00637131">
        <w:t>to enhance greater access and inclusion for disabled fans.</w:t>
      </w:r>
    </w:p>
    <w:p w14:paraId="06FD1E7F" w14:textId="77777777" w:rsidR="00D415FB" w:rsidRDefault="00D415FB" w:rsidP="00D415FB">
      <w:pPr>
        <w:pStyle w:val="ListParagraph"/>
      </w:pPr>
    </w:p>
    <w:p w14:paraId="7B7D0A32" w14:textId="6063C0EA" w:rsidR="00D415FB" w:rsidRPr="004054B5" w:rsidRDefault="00D415FB" w:rsidP="00735814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o </w:t>
      </w:r>
      <w:r w:rsidR="009903BB">
        <w:t xml:space="preserve">provide support to clubs and fans </w:t>
      </w:r>
      <w:r w:rsidR="00115694">
        <w:t>with day to day enquires.</w:t>
      </w:r>
    </w:p>
    <w:p w14:paraId="7811944F" w14:textId="77777777" w:rsidR="00735814" w:rsidRPr="004054B5" w:rsidRDefault="00735814" w:rsidP="00735814">
      <w:pPr>
        <w:pStyle w:val="NormalWeb"/>
        <w:spacing w:before="0" w:beforeAutospacing="0" w:after="0" w:afterAutospacing="0"/>
        <w:ind w:left="720"/>
        <w:contextualSpacing/>
        <w:rPr>
          <w:rFonts w:ascii="Arial" w:hAnsi="Arial" w:cs="Arial"/>
          <w:sz w:val="22"/>
          <w:szCs w:val="22"/>
        </w:rPr>
      </w:pPr>
    </w:p>
    <w:p w14:paraId="1EE5018F" w14:textId="1154356D" w:rsidR="001C718E" w:rsidRPr="00FC4D26" w:rsidRDefault="001C718E" w:rsidP="001C718E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  <w:u w:val="single"/>
        </w:rPr>
      </w:pPr>
      <w:r w:rsidRPr="00FC4D26">
        <w:rPr>
          <w:rFonts w:ascii="Arial" w:hAnsi="Arial" w:cs="Arial"/>
          <w:sz w:val="22"/>
          <w:szCs w:val="22"/>
        </w:rPr>
        <w:t> </w:t>
      </w:r>
      <w:r w:rsidR="00FF1E56" w:rsidRPr="00FC4D26">
        <w:rPr>
          <w:rFonts w:ascii="Arial" w:hAnsi="Arial" w:cs="Arial"/>
          <w:b/>
          <w:sz w:val="22"/>
          <w:szCs w:val="22"/>
          <w:u w:val="single"/>
        </w:rPr>
        <w:t>Specific R</w:t>
      </w:r>
      <w:r w:rsidRPr="00FC4D26">
        <w:rPr>
          <w:rFonts w:ascii="Arial" w:hAnsi="Arial" w:cs="Arial"/>
          <w:b/>
          <w:sz w:val="22"/>
          <w:szCs w:val="22"/>
          <w:u w:val="single"/>
        </w:rPr>
        <w:t>esponsibilities</w:t>
      </w:r>
    </w:p>
    <w:p w14:paraId="52799367" w14:textId="77777777" w:rsidR="001C718E" w:rsidRPr="00FC4D26" w:rsidRDefault="001C718E" w:rsidP="001C718E">
      <w:pPr>
        <w:pStyle w:val="NormalWeb"/>
        <w:contextualSpacing/>
        <w:rPr>
          <w:rStyle w:val="Strong"/>
          <w:rFonts w:ascii="Arial" w:hAnsi="Arial" w:cs="Arial"/>
          <w:sz w:val="22"/>
          <w:szCs w:val="22"/>
        </w:rPr>
      </w:pPr>
      <w:r w:rsidRPr="00FC4D26">
        <w:rPr>
          <w:rStyle w:val="Strong"/>
          <w:rFonts w:ascii="Arial" w:hAnsi="Arial" w:cs="Arial"/>
          <w:sz w:val="22"/>
          <w:szCs w:val="22"/>
        </w:rPr>
        <w:tab/>
      </w:r>
    </w:p>
    <w:p w14:paraId="41ABE725" w14:textId="4C79ADBA" w:rsidR="00115694" w:rsidRPr="00FC4D26" w:rsidRDefault="00115694" w:rsidP="00FF1E56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To </w:t>
      </w:r>
      <w:r w:rsidR="00206B47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develop and manage existing training programme</w:t>
      </w:r>
      <w:r w:rsidR="00690F38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s</w:t>
      </w:r>
      <w:r w:rsidR="00206B47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to ensure they are up to date in line with</w:t>
      </w:r>
      <w:r w:rsidR="00C013A7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key legislation, best practice and</w:t>
      </w:r>
      <w:r w:rsidR="00206B47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current delivery methods</w:t>
      </w:r>
      <w:r w:rsidR="00C013A7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.</w:t>
      </w:r>
    </w:p>
    <w:p w14:paraId="730A891E" w14:textId="77777777" w:rsidR="00616342" w:rsidRPr="00FC4D26" w:rsidRDefault="00616342" w:rsidP="00616342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68651E6A" w14:textId="763B27DA" w:rsidR="00C013A7" w:rsidRPr="00FC4D26" w:rsidRDefault="00C013A7" w:rsidP="00FF1E56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To del</w:t>
      </w:r>
      <w:r w:rsidR="008B421E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iver engaging and interactive </w:t>
      </w:r>
      <w:r w:rsidR="005D6742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d</w:t>
      </w:r>
      <w:r w:rsidR="00746B4F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isability </w:t>
      </w:r>
      <w:r w:rsidR="000F2B93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inclusion and etiquette </w:t>
      </w:r>
      <w:r w:rsidR="008B421E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training sessions</w:t>
      </w:r>
      <w:r w:rsidR="00DB2445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.</w:t>
      </w:r>
    </w:p>
    <w:p w14:paraId="5674BC06" w14:textId="77777777" w:rsidR="00616342" w:rsidRPr="00FC4D26" w:rsidRDefault="00616342" w:rsidP="00616342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041FA13F" w14:textId="5A1C3A40" w:rsidR="00616342" w:rsidRPr="00FC4D26" w:rsidRDefault="004627B5" w:rsidP="00616342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To promote </w:t>
      </w:r>
      <w:r w:rsidR="00481C01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LPF’s </w:t>
      </w: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accredited training</w:t>
      </w:r>
      <w:r w:rsidR="00616342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sessions with clubs, governing bodies and other organisations</w:t>
      </w:r>
      <w:r w:rsidR="00A0578B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to encourage sign up</w:t>
      </w:r>
      <w:r w:rsidR="00616342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. </w:t>
      </w:r>
    </w:p>
    <w:p w14:paraId="4E5231BC" w14:textId="77777777" w:rsidR="00616342" w:rsidRPr="00FC4D26" w:rsidRDefault="00616342" w:rsidP="00616342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208293B6" w14:textId="4ADEBEB7" w:rsidR="00616342" w:rsidRPr="00FC4D26" w:rsidRDefault="00115694" w:rsidP="00633596">
      <w:pPr>
        <w:pStyle w:val="NormalWeb"/>
        <w:numPr>
          <w:ilvl w:val="0"/>
          <w:numId w:val="2"/>
        </w:numPr>
        <w:spacing w:before="120" w:after="0"/>
        <w:contextualSpacing/>
        <w:jc w:val="both"/>
        <w:rPr>
          <w:rFonts w:ascii="Arial" w:hAnsi="Arial" w:cs="Arial"/>
          <w:sz w:val="22"/>
          <w:szCs w:val="22"/>
        </w:rPr>
      </w:pPr>
      <w:r w:rsidRPr="00FC4D26">
        <w:rPr>
          <w:rFonts w:ascii="Arial" w:hAnsi="Arial" w:cs="Arial"/>
          <w:sz w:val="22"/>
          <w:szCs w:val="22"/>
        </w:rPr>
        <w:t>Handling day-to-day enquiries from clubs and disabled supporters</w:t>
      </w:r>
      <w:r w:rsidR="001878E9" w:rsidRPr="00FC4D26">
        <w:rPr>
          <w:rFonts w:ascii="Arial" w:hAnsi="Arial" w:cs="Arial"/>
          <w:sz w:val="22"/>
          <w:szCs w:val="22"/>
        </w:rPr>
        <w:t>.</w:t>
      </w:r>
    </w:p>
    <w:p w14:paraId="59B51D04" w14:textId="77777777" w:rsidR="00616342" w:rsidRPr="00FC4D26" w:rsidRDefault="00616342" w:rsidP="00616342">
      <w:pPr>
        <w:pStyle w:val="NormalWeb"/>
        <w:spacing w:before="120" w:after="0"/>
        <w:ind w:left="420"/>
        <w:contextualSpacing/>
        <w:jc w:val="both"/>
        <w:rPr>
          <w:rFonts w:ascii="Arial" w:hAnsi="Arial" w:cs="Arial"/>
          <w:sz w:val="22"/>
          <w:szCs w:val="22"/>
        </w:rPr>
      </w:pPr>
    </w:p>
    <w:p w14:paraId="5D58EEC8" w14:textId="5ED18538" w:rsidR="00616342" w:rsidRPr="00FC4D26" w:rsidRDefault="00115694" w:rsidP="00D46709">
      <w:pPr>
        <w:pStyle w:val="NormalWeb"/>
        <w:numPr>
          <w:ilvl w:val="0"/>
          <w:numId w:val="2"/>
        </w:numPr>
        <w:spacing w:before="120" w:after="0"/>
        <w:contextualSpacing/>
        <w:jc w:val="both"/>
        <w:rPr>
          <w:rFonts w:ascii="Arial" w:hAnsi="Arial" w:cs="Arial"/>
          <w:sz w:val="22"/>
          <w:szCs w:val="22"/>
        </w:rPr>
      </w:pPr>
      <w:r w:rsidRPr="00FC4D26">
        <w:rPr>
          <w:rFonts w:ascii="Arial" w:hAnsi="Arial" w:cs="Arial"/>
          <w:sz w:val="22"/>
          <w:szCs w:val="22"/>
        </w:rPr>
        <w:t>Working with and building positive relationships with the LPF membership, disabled supporters</w:t>
      </w:r>
      <w:r w:rsidR="005F72C9" w:rsidRPr="00FC4D26">
        <w:rPr>
          <w:rFonts w:ascii="Arial" w:hAnsi="Arial" w:cs="Arial"/>
          <w:sz w:val="22"/>
          <w:szCs w:val="22"/>
        </w:rPr>
        <w:t xml:space="preserve">, </w:t>
      </w:r>
      <w:r w:rsidRPr="00FC4D26">
        <w:rPr>
          <w:rFonts w:ascii="Arial" w:hAnsi="Arial" w:cs="Arial"/>
          <w:sz w:val="22"/>
          <w:szCs w:val="22"/>
        </w:rPr>
        <w:t>clubs</w:t>
      </w:r>
      <w:r w:rsidR="005F72C9" w:rsidRPr="00FC4D26">
        <w:rPr>
          <w:rFonts w:ascii="Arial" w:hAnsi="Arial" w:cs="Arial"/>
          <w:sz w:val="22"/>
          <w:szCs w:val="22"/>
        </w:rPr>
        <w:t xml:space="preserve"> and other </w:t>
      </w:r>
      <w:r w:rsidR="001878E9" w:rsidRPr="00FC4D26">
        <w:rPr>
          <w:rFonts w:ascii="Arial" w:hAnsi="Arial" w:cs="Arial"/>
          <w:sz w:val="22"/>
          <w:szCs w:val="22"/>
        </w:rPr>
        <w:t xml:space="preserve">key </w:t>
      </w:r>
      <w:r w:rsidR="005F72C9" w:rsidRPr="00FC4D26">
        <w:rPr>
          <w:rFonts w:ascii="Arial" w:hAnsi="Arial" w:cs="Arial"/>
          <w:sz w:val="22"/>
          <w:szCs w:val="22"/>
        </w:rPr>
        <w:t>stake holders</w:t>
      </w:r>
      <w:r w:rsidRPr="00FC4D26">
        <w:rPr>
          <w:rFonts w:ascii="Arial" w:hAnsi="Arial" w:cs="Arial"/>
          <w:sz w:val="22"/>
          <w:szCs w:val="22"/>
        </w:rPr>
        <w:t>.</w:t>
      </w:r>
    </w:p>
    <w:p w14:paraId="0B477A12" w14:textId="77777777" w:rsidR="00616342" w:rsidRPr="00FC4D26" w:rsidRDefault="00616342" w:rsidP="00616342">
      <w:pPr>
        <w:pStyle w:val="NormalWeb"/>
        <w:spacing w:before="120" w:after="0"/>
        <w:contextualSpacing/>
        <w:jc w:val="both"/>
        <w:rPr>
          <w:rFonts w:ascii="Arial" w:hAnsi="Arial" w:cs="Arial"/>
          <w:sz w:val="22"/>
          <w:szCs w:val="22"/>
        </w:rPr>
      </w:pPr>
    </w:p>
    <w:p w14:paraId="7C0E6FC7" w14:textId="77777777" w:rsidR="001878E9" w:rsidRPr="00FC4D26" w:rsidRDefault="00115694" w:rsidP="001878E9">
      <w:pPr>
        <w:pStyle w:val="NormalWeb"/>
        <w:numPr>
          <w:ilvl w:val="0"/>
          <w:numId w:val="2"/>
        </w:numPr>
        <w:spacing w:before="120" w:after="0"/>
        <w:contextualSpacing/>
        <w:jc w:val="both"/>
        <w:rPr>
          <w:rFonts w:ascii="Arial" w:hAnsi="Arial" w:cs="Arial"/>
          <w:sz w:val="22"/>
          <w:szCs w:val="22"/>
        </w:rPr>
      </w:pPr>
      <w:r w:rsidRPr="00FC4D26">
        <w:rPr>
          <w:rFonts w:ascii="Arial" w:hAnsi="Arial" w:cs="Arial"/>
          <w:sz w:val="22"/>
          <w:szCs w:val="22"/>
        </w:rPr>
        <w:t>Creating partnership and networking opportunities to further promote LPF’s services</w:t>
      </w:r>
      <w:r w:rsidR="00361F61" w:rsidRPr="00FC4D26">
        <w:rPr>
          <w:rFonts w:ascii="Arial" w:hAnsi="Arial" w:cs="Arial"/>
          <w:sz w:val="22"/>
          <w:szCs w:val="22"/>
        </w:rPr>
        <w:t xml:space="preserve"> and to develop new opportunities</w:t>
      </w:r>
      <w:r w:rsidRPr="00FC4D26">
        <w:rPr>
          <w:rFonts w:ascii="Arial" w:hAnsi="Arial" w:cs="Arial"/>
          <w:sz w:val="22"/>
          <w:szCs w:val="22"/>
        </w:rPr>
        <w:t>.</w:t>
      </w:r>
    </w:p>
    <w:p w14:paraId="035AFF94" w14:textId="77777777" w:rsidR="00C57581" w:rsidRPr="00FC4D26" w:rsidRDefault="00C57581" w:rsidP="00C57581">
      <w:pPr>
        <w:pStyle w:val="NormalWeb"/>
        <w:spacing w:before="120" w:after="0"/>
        <w:ind w:left="420"/>
        <w:contextualSpacing/>
        <w:jc w:val="both"/>
        <w:rPr>
          <w:rFonts w:ascii="Arial" w:hAnsi="Arial" w:cs="Arial"/>
          <w:sz w:val="22"/>
          <w:szCs w:val="22"/>
        </w:rPr>
      </w:pPr>
    </w:p>
    <w:p w14:paraId="5EDA6F55" w14:textId="43E5E7F7" w:rsidR="00591B01" w:rsidRPr="00FC4D26" w:rsidRDefault="00115694" w:rsidP="001878E9">
      <w:pPr>
        <w:pStyle w:val="NormalWeb"/>
        <w:numPr>
          <w:ilvl w:val="0"/>
          <w:numId w:val="2"/>
        </w:numPr>
        <w:spacing w:before="120" w:after="0"/>
        <w:contextualSpacing/>
        <w:jc w:val="both"/>
        <w:rPr>
          <w:rFonts w:ascii="Arial" w:hAnsi="Arial" w:cs="Arial"/>
          <w:sz w:val="22"/>
          <w:szCs w:val="22"/>
        </w:rPr>
      </w:pPr>
      <w:r w:rsidRPr="00FC4D26">
        <w:rPr>
          <w:rFonts w:ascii="Arial" w:hAnsi="Arial" w:cs="Arial"/>
          <w:sz w:val="22"/>
          <w:szCs w:val="22"/>
        </w:rPr>
        <w:t>Support</w:t>
      </w:r>
      <w:r w:rsidR="00E83B2C" w:rsidRPr="00FC4D26">
        <w:rPr>
          <w:rFonts w:ascii="Arial" w:hAnsi="Arial" w:cs="Arial"/>
          <w:sz w:val="22"/>
          <w:szCs w:val="22"/>
        </w:rPr>
        <w:t xml:space="preserve"> staff </w:t>
      </w:r>
      <w:r w:rsidRPr="00FC4D26">
        <w:rPr>
          <w:rFonts w:ascii="Arial" w:hAnsi="Arial" w:cs="Arial"/>
          <w:sz w:val="22"/>
          <w:szCs w:val="22"/>
        </w:rPr>
        <w:t xml:space="preserve">at meetings and </w:t>
      </w:r>
      <w:r w:rsidR="00FC4D26" w:rsidRPr="00FC4D26">
        <w:rPr>
          <w:rFonts w:ascii="Arial" w:hAnsi="Arial" w:cs="Arial"/>
          <w:sz w:val="22"/>
          <w:szCs w:val="22"/>
        </w:rPr>
        <w:t>‘</w:t>
      </w:r>
      <w:r w:rsidRPr="00FC4D26">
        <w:rPr>
          <w:rFonts w:ascii="Arial" w:hAnsi="Arial" w:cs="Arial"/>
          <w:sz w:val="22"/>
          <w:szCs w:val="22"/>
        </w:rPr>
        <w:t>Regional Forums</w:t>
      </w:r>
      <w:r w:rsidR="00FC4D26" w:rsidRPr="00FC4D26">
        <w:rPr>
          <w:rFonts w:ascii="Arial" w:hAnsi="Arial" w:cs="Arial"/>
          <w:sz w:val="22"/>
          <w:szCs w:val="22"/>
        </w:rPr>
        <w:t>’</w:t>
      </w:r>
      <w:r w:rsidRPr="00FC4D26">
        <w:rPr>
          <w:rFonts w:ascii="Arial" w:hAnsi="Arial" w:cs="Arial"/>
          <w:sz w:val="22"/>
          <w:szCs w:val="22"/>
        </w:rPr>
        <w:t xml:space="preserve"> to share best practice and supporter experiences.</w:t>
      </w:r>
    </w:p>
    <w:p w14:paraId="361E27B1" w14:textId="77777777" w:rsidR="00591B01" w:rsidRPr="00FC4D26" w:rsidRDefault="00591B01" w:rsidP="00591B01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2BEA326D" w14:textId="2201B234" w:rsidR="00115694" w:rsidRPr="00FC4D26" w:rsidRDefault="00361F61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To represent Level Playing Field at Conferences, Meetings and other </w:t>
      </w:r>
      <w:r w:rsidR="003C37B6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relevant</w:t>
      </w:r>
      <w:r w:rsidR="00591B01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events.</w:t>
      </w:r>
    </w:p>
    <w:p w14:paraId="4C040DC5" w14:textId="77777777" w:rsidR="00591B01" w:rsidRPr="00FC4D26" w:rsidRDefault="00591B01" w:rsidP="00591B01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2FFFBC7A" w14:textId="6555B06A" w:rsidR="00616342" w:rsidRPr="00FC4D26" w:rsidRDefault="00A4410C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T</w:t>
      </w:r>
      <w:r w:rsidR="00B71DCE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o</w:t>
      </w: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play an active role in delivering aspects of Level Playing Field’s annual national campaign, Weeks of Action.</w:t>
      </w:r>
    </w:p>
    <w:p w14:paraId="54C212C4" w14:textId="77777777" w:rsidR="00FC4D26" w:rsidRPr="00FC4D26" w:rsidRDefault="00FC4D26" w:rsidP="00FC4D26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235DC00E" w14:textId="376075BB" w:rsidR="0099657A" w:rsidRPr="00FC4D26" w:rsidRDefault="0099657A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Leading on LPF’s </w:t>
      </w:r>
      <w:r w:rsidR="00FC4D26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‘N</w:t>
      </w: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ational Disabled Fans Experience</w:t>
      </w:r>
      <w:r w:rsidR="00FC4D26"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>’</w:t>
      </w:r>
      <w:r w:rsidRPr="00FC4D2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survey.</w:t>
      </w:r>
    </w:p>
    <w:p w14:paraId="72333F7A" w14:textId="58C122D0" w:rsidR="004054B5" w:rsidRDefault="004054B5" w:rsidP="004054B5">
      <w:pPr>
        <w:pStyle w:val="ListParagraph"/>
        <w:rPr>
          <w:rStyle w:val="Strong"/>
          <w:b w:val="0"/>
          <w:bCs w:val="0"/>
        </w:rPr>
      </w:pPr>
    </w:p>
    <w:p w14:paraId="04616720" w14:textId="27BDD6C5" w:rsidR="00A4410C" w:rsidRDefault="00A4410C" w:rsidP="004054B5">
      <w:pPr>
        <w:pStyle w:val="ListParagraph"/>
        <w:rPr>
          <w:rStyle w:val="Strong"/>
          <w:b w:val="0"/>
          <w:bCs w:val="0"/>
        </w:rPr>
      </w:pPr>
    </w:p>
    <w:p w14:paraId="7BB0F0FB" w14:textId="77777777" w:rsidR="004054B5" w:rsidRPr="004054B5" w:rsidRDefault="004054B5" w:rsidP="003C33FE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685"/>
        <w:gridCol w:w="3918"/>
      </w:tblGrid>
      <w:tr w:rsidR="004F7CA2" w:rsidRPr="004054B5" w14:paraId="49CA04B1" w14:textId="77777777" w:rsidTr="002C1A38">
        <w:tc>
          <w:tcPr>
            <w:tcW w:w="9016" w:type="dxa"/>
            <w:gridSpan w:val="3"/>
            <w:shd w:val="clear" w:color="auto" w:fill="06865F"/>
          </w:tcPr>
          <w:p w14:paraId="5C627FB4" w14:textId="6CAA23A9" w:rsidR="004F7CA2" w:rsidRPr="004054B5" w:rsidRDefault="002C1A38" w:rsidP="002C1A38">
            <w:pPr>
              <w:spacing w:before="120" w:after="12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4054B5"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  <w:t>Person Specification</w:t>
            </w:r>
          </w:p>
        </w:tc>
      </w:tr>
      <w:tr w:rsidR="005E3744" w:rsidRPr="004054B5" w14:paraId="0C6A7016" w14:textId="77777777" w:rsidTr="002B67AE">
        <w:tc>
          <w:tcPr>
            <w:tcW w:w="1413" w:type="dxa"/>
          </w:tcPr>
          <w:p w14:paraId="6622CE25" w14:textId="77777777" w:rsidR="005E3744" w:rsidRPr="004054B5" w:rsidRDefault="005E3744" w:rsidP="00F4332B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3685" w:type="dxa"/>
          </w:tcPr>
          <w:p w14:paraId="604B4518" w14:textId="14431677" w:rsidR="005E3744" w:rsidRPr="004054B5" w:rsidRDefault="005E3744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Essential</w:t>
            </w:r>
          </w:p>
        </w:tc>
        <w:tc>
          <w:tcPr>
            <w:tcW w:w="3918" w:type="dxa"/>
          </w:tcPr>
          <w:p w14:paraId="42A699E3" w14:textId="4BE1987C" w:rsidR="005E3744" w:rsidRPr="004054B5" w:rsidRDefault="005E3744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Desirable</w:t>
            </w:r>
          </w:p>
        </w:tc>
      </w:tr>
      <w:tr w:rsidR="005E3744" w:rsidRPr="004054B5" w14:paraId="5B5CA682" w14:textId="77777777" w:rsidTr="002B67AE">
        <w:tc>
          <w:tcPr>
            <w:tcW w:w="1413" w:type="dxa"/>
          </w:tcPr>
          <w:p w14:paraId="6A5AAE91" w14:textId="01C6AD57" w:rsidR="005E3744" w:rsidRPr="004054B5" w:rsidRDefault="00EE2A70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Skills</w:t>
            </w:r>
            <w:r w:rsidR="00455E9C" w:rsidRPr="004054B5">
              <w:rPr>
                <w:rFonts w:ascii="Arial" w:hAnsi="Arial" w:cs="Arial"/>
                <w:b/>
              </w:rPr>
              <w:t xml:space="preserve"> </w:t>
            </w:r>
            <w:r w:rsidR="007F488C" w:rsidRPr="004054B5">
              <w:rPr>
                <w:rFonts w:ascii="Arial" w:hAnsi="Arial" w:cs="Arial"/>
                <w:b/>
              </w:rPr>
              <w:t>and Knowledge</w:t>
            </w:r>
          </w:p>
        </w:tc>
        <w:tc>
          <w:tcPr>
            <w:tcW w:w="3685" w:type="dxa"/>
          </w:tcPr>
          <w:p w14:paraId="2B7620B6" w14:textId="38D8BAF8" w:rsidR="005E3744" w:rsidRPr="004054B5" w:rsidRDefault="00455E9C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Computer literate</w:t>
            </w:r>
            <w:r w:rsidR="00FF5C6F" w:rsidRPr="004054B5">
              <w:rPr>
                <w:rFonts w:ascii="Arial" w:hAnsi="Arial" w:cs="Arial"/>
              </w:rPr>
              <w:t xml:space="preserve"> (all </w:t>
            </w:r>
            <w:r w:rsidR="00D45BB1" w:rsidRPr="004054B5">
              <w:rPr>
                <w:rFonts w:ascii="Arial" w:hAnsi="Arial" w:cs="Arial"/>
              </w:rPr>
              <w:t>Microsoft</w:t>
            </w:r>
            <w:r w:rsidR="00E74D53" w:rsidRPr="004054B5">
              <w:rPr>
                <w:rFonts w:ascii="Arial" w:hAnsi="Arial" w:cs="Arial"/>
              </w:rPr>
              <w:t xml:space="preserve"> functions)</w:t>
            </w:r>
            <w:r w:rsidR="00B92301" w:rsidRPr="004054B5">
              <w:rPr>
                <w:rFonts w:ascii="Arial" w:hAnsi="Arial" w:cs="Arial"/>
              </w:rPr>
              <w:t>.</w:t>
            </w:r>
          </w:p>
          <w:p w14:paraId="1FC552F2" w14:textId="1FB23C13" w:rsidR="004A1766" w:rsidRPr="004054B5" w:rsidRDefault="00D45BB1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Excellent</w:t>
            </w:r>
            <w:r w:rsidR="004A1766" w:rsidRPr="004054B5">
              <w:rPr>
                <w:rFonts w:ascii="Arial" w:hAnsi="Arial" w:cs="Arial"/>
              </w:rPr>
              <w:t xml:space="preserve"> </w:t>
            </w:r>
            <w:r w:rsidR="00455020" w:rsidRPr="004054B5">
              <w:rPr>
                <w:rFonts w:ascii="Arial" w:hAnsi="Arial" w:cs="Arial"/>
              </w:rPr>
              <w:t>briefing and report writing skills.</w:t>
            </w:r>
          </w:p>
          <w:p w14:paraId="6C0DB252" w14:textId="295F6446" w:rsidR="0094638A" w:rsidRDefault="00296DE5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ing marketing campaigns to promote services.</w:t>
            </w:r>
          </w:p>
          <w:p w14:paraId="454ABE5E" w14:textId="438E3C23" w:rsidR="00A4188A" w:rsidRDefault="00A4188A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 public speaking</w:t>
            </w:r>
            <w:r w:rsidR="0011613C">
              <w:rPr>
                <w:rFonts w:ascii="Arial" w:hAnsi="Arial" w:cs="Arial"/>
              </w:rPr>
              <w:t xml:space="preserve"> and communication</w:t>
            </w:r>
            <w:r>
              <w:rPr>
                <w:rFonts w:ascii="Arial" w:hAnsi="Arial" w:cs="Arial"/>
              </w:rPr>
              <w:t xml:space="preserve"> skills</w:t>
            </w:r>
            <w:r w:rsidR="0011613C">
              <w:rPr>
                <w:rFonts w:ascii="Arial" w:hAnsi="Arial" w:cs="Arial"/>
              </w:rPr>
              <w:t>.</w:t>
            </w:r>
          </w:p>
          <w:p w14:paraId="0797C0F4" w14:textId="23C12F92" w:rsidR="00103120" w:rsidRPr="004054B5" w:rsidRDefault="0094638A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thering and processing data</w:t>
            </w:r>
            <w:r w:rsidR="00D45BB1" w:rsidRPr="004054B5">
              <w:rPr>
                <w:rFonts w:ascii="Arial" w:hAnsi="Arial" w:cs="Arial"/>
              </w:rPr>
              <w:t>.</w:t>
            </w:r>
          </w:p>
          <w:p w14:paraId="33E7E1D2" w14:textId="1FBFD749" w:rsidR="006417B7" w:rsidRPr="001A432E" w:rsidRDefault="006417B7" w:rsidP="000440E6">
            <w:pPr>
              <w:pStyle w:val="ListParagraph"/>
              <w:spacing w:before="120" w:after="120"/>
              <w:ind w:left="360"/>
              <w:rPr>
                <w:rFonts w:ascii="Arial" w:hAnsi="Arial" w:cs="Arial"/>
              </w:rPr>
            </w:pPr>
          </w:p>
        </w:tc>
        <w:tc>
          <w:tcPr>
            <w:tcW w:w="3918" w:type="dxa"/>
          </w:tcPr>
          <w:p w14:paraId="3BBA7DDE" w14:textId="29E0424A" w:rsidR="009D60E4" w:rsidRPr="004054B5" w:rsidRDefault="001A412F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Experience</w:t>
            </w:r>
            <w:r w:rsidR="009D60E4" w:rsidRPr="004054B5">
              <w:rPr>
                <w:rFonts w:ascii="Arial" w:hAnsi="Arial" w:cs="Arial"/>
              </w:rPr>
              <w:t xml:space="preserve"> of using CRM</w:t>
            </w:r>
            <w:r w:rsidR="002B67AE" w:rsidRPr="004054B5">
              <w:rPr>
                <w:rFonts w:ascii="Arial" w:hAnsi="Arial" w:cs="Arial"/>
              </w:rPr>
              <w:t>.</w:t>
            </w:r>
          </w:p>
          <w:p w14:paraId="6FCB2BEF" w14:textId="7FBF778E" w:rsidR="00105DD9" w:rsidRPr="00D51F4C" w:rsidRDefault="00624BD0" w:rsidP="00D51F4C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Understanding</w:t>
            </w:r>
            <w:r w:rsidR="00625DA7" w:rsidRPr="004054B5">
              <w:rPr>
                <w:rFonts w:ascii="Arial" w:hAnsi="Arial" w:cs="Arial"/>
              </w:rPr>
              <w:t xml:space="preserve"> of </w:t>
            </w:r>
            <w:r w:rsidRPr="004054B5">
              <w:rPr>
                <w:rFonts w:ascii="Arial" w:hAnsi="Arial" w:cs="Arial"/>
              </w:rPr>
              <w:t>how to create accessible media.</w:t>
            </w:r>
          </w:p>
          <w:p w14:paraId="00ADE216" w14:textId="3E98352B" w:rsidR="00063491" w:rsidRDefault="00063491" w:rsidP="00063491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Ability to create impactful news stories.</w:t>
            </w:r>
          </w:p>
          <w:p w14:paraId="703C8AA9" w14:textId="4E3A53EF" w:rsidR="001A432E" w:rsidRDefault="001A432E" w:rsidP="00063491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Knowledge of data protection and key legislation.</w:t>
            </w:r>
          </w:p>
          <w:p w14:paraId="61CEF367" w14:textId="5311CED8" w:rsidR="006417B7" w:rsidRPr="004054B5" w:rsidRDefault="00964B02" w:rsidP="000440E6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2811C5">
              <w:rPr>
                <w:rFonts w:ascii="Arial" w:hAnsi="Arial" w:cs="Arial"/>
              </w:rPr>
              <w:t>nderstandin</w:t>
            </w:r>
            <w:bookmarkStart w:id="0" w:name="_GoBack"/>
            <w:bookmarkEnd w:id="0"/>
            <w:r w:rsidRPr="004054B5">
              <w:rPr>
                <w:rFonts w:ascii="Arial" w:hAnsi="Arial" w:cs="Arial"/>
              </w:rPr>
              <w:t>g of all major social media platforms</w:t>
            </w:r>
            <w:r>
              <w:rPr>
                <w:rFonts w:ascii="Arial" w:hAnsi="Arial" w:cs="Arial"/>
              </w:rPr>
              <w:t xml:space="preserve"> and how to use effectively.</w:t>
            </w:r>
          </w:p>
        </w:tc>
      </w:tr>
      <w:tr w:rsidR="005E3744" w:rsidRPr="004054B5" w14:paraId="7ECA7F2B" w14:textId="77777777" w:rsidTr="002B67AE">
        <w:tc>
          <w:tcPr>
            <w:tcW w:w="1413" w:type="dxa"/>
          </w:tcPr>
          <w:p w14:paraId="0C6CBF3E" w14:textId="0F2D396E" w:rsidR="005E3744" w:rsidRPr="004054B5" w:rsidRDefault="00697EFF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3685" w:type="dxa"/>
          </w:tcPr>
          <w:p w14:paraId="281F8E0B" w14:textId="226A9E8E" w:rsidR="008238BA" w:rsidRDefault="008238BA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ivering</w:t>
            </w:r>
            <w:r w:rsidR="00DF2701">
              <w:rPr>
                <w:rFonts w:ascii="Arial" w:hAnsi="Arial" w:cs="Arial"/>
              </w:rPr>
              <w:t xml:space="preserve"> and designing</w:t>
            </w:r>
            <w:r>
              <w:rPr>
                <w:rFonts w:ascii="Arial" w:hAnsi="Arial" w:cs="Arial"/>
              </w:rPr>
              <w:t xml:space="preserve"> training session</w:t>
            </w:r>
            <w:r w:rsidR="00477034">
              <w:rPr>
                <w:rFonts w:ascii="Arial" w:hAnsi="Arial" w:cs="Arial"/>
              </w:rPr>
              <w:t>s</w:t>
            </w:r>
            <w:r w:rsidR="00DF2701">
              <w:rPr>
                <w:rFonts w:ascii="Arial" w:hAnsi="Arial" w:cs="Arial"/>
              </w:rPr>
              <w:t>.</w:t>
            </w:r>
          </w:p>
          <w:p w14:paraId="6F516FBF" w14:textId="2083C4CD" w:rsidR="0011613C" w:rsidRPr="0011613C" w:rsidRDefault="0011613C" w:rsidP="0011613C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Experience of public speaking</w:t>
            </w:r>
          </w:p>
          <w:p w14:paraId="45C98DD1" w14:textId="7FC0F262" w:rsidR="005E3744" w:rsidRPr="00171F41" w:rsidRDefault="000B4AE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Managing</w:t>
            </w:r>
            <w:r w:rsidR="0060236F" w:rsidRPr="004054B5">
              <w:rPr>
                <w:rFonts w:ascii="Arial" w:hAnsi="Arial" w:cs="Arial"/>
              </w:rPr>
              <w:t xml:space="preserve"> &amp; supporting stake </w:t>
            </w:r>
            <w:r w:rsidR="0060236F" w:rsidRPr="00171F41">
              <w:rPr>
                <w:rFonts w:ascii="Arial" w:hAnsi="Arial" w:cs="Arial"/>
              </w:rPr>
              <w:t>holders.</w:t>
            </w:r>
          </w:p>
          <w:p w14:paraId="1443CD0A" w14:textId="7749975E" w:rsidR="0060236F" w:rsidRPr="00171F41" w:rsidRDefault="00B62FF2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171F41">
              <w:rPr>
                <w:rFonts w:ascii="Arial" w:hAnsi="Arial" w:cs="Arial"/>
              </w:rPr>
              <w:t>Working in the equality/disability/access and inclusion and/or sports and NGO sectors</w:t>
            </w:r>
            <w:r w:rsidR="00C53B48" w:rsidRPr="00171F41">
              <w:rPr>
                <w:rFonts w:ascii="Arial" w:hAnsi="Arial" w:cs="Arial"/>
              </w:rPr>
              <w:t>.</w:t>
            </w:r>
          </w:p>
          <w:p w14:paraId="3C8DC8CE" w14:textId="30C24642" w:rsidR="00612D8E" w:rsidRPr="00171F41" w:rsidRDefault="00612D8E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171F41">
              <w:rPr>
                <w:rFonts w:ascii="Arial" w:hAnsi="Arial" w:cs="Arial"/>
              </w:rPr>
              <w:t xml:space="preserve">Project </w:t>
            </w:r>
            <w:r w:rsidR="00306A0D" w:rsidRPr="00171F41">
              <w:rPr>
                <w:rFonts w:ascii="Arial" w:hAnsi="Arial" w:cs="Arial"/>
              </w:rPr>
              <w:t>management</w:t>
            </w:r>
            <w:r w:rsidR="00514FEE" w:rsidRPr="00171F41">
              <w:rPr>
                <w:rFonts w:ascii="Arial" w:hAnsi="Arial" w:cs="Arial"/>
              </w:rPr>
              <w:t xml:space="preserve"> and </w:t>
            </w:r>
            <w:r w:rsidR="003814F0" w:rsidRPr="00171F41">
              <w:rPr>
                <w:rFonts w:ascii="Arial" w:hAnsi="Arial" w:cs="Arial"/>
              </w:rPr>
              <w:t>development</w:t>
            </w:r>
            <w:r w:rsidR="00306A0D" w:rsidRPr="00171F41">
              <w:rPr>
                <w:rFonts w:ascii="Arial" w:hAnsi="Arial" w:cs="Arial"/>
              </w:rPr>
              <w:t>.</w:t>
            </w:r>
          </w:p>
          <w:p w14:paraId="071A6F17" w14:textId="77777777" w:rsidR="00306A0D" w:rsidRPr="004054B5" w:rsidRDefault="00306A0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Drafting briefing reports.</w:t>
            </w:r>
          </w:p>
          <w:p w14:paraId="42F16439" w14:textId="5FEE2754" w:rsidR="00B75857" w:rsidRPr="004054B5" w:rsidRDefault="00B75857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Working towards KPIs</w:t>
            </w:r>
            <w:r w:rsidR="00177ED1" w:rsidRPr="004054B5">
              <w:rPr>
                <w:rFonts w:ascii="Arial" w:hAnsi="Arial" w:cs="Arial"/>
              </w:rPr>
              <w:t>.</w:t>
            </w:r>
          </w:p>
        </w:tc>
        <w:tc>
          <w:tcPr>
            <w:tcW w:w="3918" w:type="dxa"/>
          </w:tcPr>
          <w:p w14:paraId="7C0F9211" w14:textId="234EBF1A" w:rsidR="003A5B84" w:rsidRPr="00171F41" w:rsidRDefault="002811C5" w:rsidP="00171F41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standin</w:t>
            </w:r>
            <w:r w:rsidR="008E426F" w:rsidRPr="00171F41">
              <w:rPr>
                <w:rFonts w:ascii="Arial" w:hAnsi="Arial" w:cs="Arial"/>
              </w:rPr>
              <w:t>g</w:t>
            </w:r>
            <w:r w:rsidR="003A5B84" w:rsidRPr="00171F41">
              <w:rPr>
                <w:rFonts w:ascii="Arial" w:hAnsi="Arial" w:cs="Arial"/>
              </w:rPr>
              <w:t xml:space="preserve"> of the social model of disability.</w:t>
            </w:r>
          </w:p>
          <w:p w14:paraId="1BC8730B" w14:textId="5BD6F571" w:rsidR="00171F41" w:rsidRDefault="00171F41" w:rsidP="00EB55DE">
            <w:pPr>
              <w:pStyle w:val="ListParagraph"/>
              <w:numPr>
                <w:ilvl w:val="0"/>
                <w:numId w:val="5"/>
              </w:numPr>
              <w:spacing w:before="120"/>
              <w:rPr>
                <w:rFonts w:ascii="Arial" w:hAnsi="Arial" w:cs="Arial"/>
              </w:rPr>
            </w:pPr>
            <w:r w:rsidRPr="00171F41">
              <w:rPr>
                <w:rFonts w:ascii="Arial" w:hAnsi="Arial" w:cs="Arial"/>
              </w:rPr>
              <w:t xml:space="preserve">An understanding of accessible sports stadia (accessible facilities and services) for disabled spectators </w:t>
            </w:r>
          </w:p>
          <w:p w14:paraId="6092C624" w14:textId="6B67A3BF" w:rsidR="00174644" w:rsidRDefault="00174644" w:rsidP="00EB55DE">
            <w:pPr>
              <w:pStyle w:val="ListParagraph"/>
              <w:numPr>
                <w:ilvl w:val="0"/>
                <w:numId w:val="5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th engagement.</w:t>
            </w:r>
          </w:p>
          <w:p w14:paraId="0201D578" w14:textId="2E57169B" w:rsidR="00174644" w:rsidRPr="00171F41" w:rsidRDefault="00B85636" w:rsidP="00EB55DE">
            <w:pPr>
              <w:pStyle w:val="ListParagraph"/>
              <w:numPr>
                <w:ilvl w:val="0"/>
                <w:numId w:val="5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ing and processing surve</w:t>
            </w:r>
            <w:r w:rsidR="002C3FF5">
              <w:rPr>
                <w:rFonts w:ascii="Arial" w:hAnsi="Arial" w:cs="Arial"/>
              </w:rPr>
              <w:t>y</w:t>
            </w:r>
            <w:r>
              <w:rPr>
                <w:rFonts w:ascii="Arial" w:hAnsi="Arial" w:cs="Arial"/>
              </w:rPr>
              <w:t>s.</w:t>
            </w:r>
          </w:p>
          <w:p w14:paraId="419EA91C" w14:textId="7190080D" w:rsidR="00171F41" w:rsidRPr="004054B5" w:rsidRDefault="00171F41" w:rsidP="003814F0">
            <w:pPr>
              <w:pStyle w:val="ListParagraph"/>
              <w:spacing w:before="120" w:after="120"/>
              <w:ind w:left="360"/>
              <w:rPr>
                <w:rFonts w:ascii="Arial" w:hAnsi="Arial" w:cs="Arial"/>
              </w:rPr>
            </w:pPr>
          </w:p>
        </w:tc>
      </w:tr>
      <w:tr w:rsidR="005E3744" w:rsidRPr="004054B5" w14:paraId="53F831C7" w14:textId="77777777" w:rsidTr="002B67AE">
        <w:tc>
          <w:tcPr>
            <w:tcW w:w="1413" w:type="dxa"/>
          </w:tcPr>
          <w:p w14:paraId="397D9952" w14:textId="5A9E590A" w:rsidR="005E3744" w:rsidRPr="004054B5" w:rsidRDefault="00455E9C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Personal Qualities</w:t>
            </w:r>
          </w:p>
        </w:tc>
        <w:tc>
          <w:tcPr>
            <w:tcW w:w="3685" w:type="dxa"/>
          </w:tcPr>
          <w:p w14:paraId="7D20BF59" w14:textId="77777777" w:rsidR="00661313" w:rsidRPr="004054B5" w:rsidRDefault="00FD2CC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Working under own initiative to achieve goals.</w:t>
            </w:r>
          </w:p>
          <w:p w14:paraId="5FA8E94D" w14:textId="77777777" w:rsidR="004F3F70" w:rsidRPr="004054B5" w:rsidRDefault="00661313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 xml:space="preserve">Effective </w:t>
            </w:r>
            <w:r w:rsidR="004F3F70" w:rsidRPr="004054B5">
              <w:rPr>
                <w:rFonts w:ascii="Arial" w:hAnsi="Arial" w:cs="Arial"/>
              </w:rPr>
              <w:t xml:space="preserve">time management. </w:t>
            </w:r>
          </w:p>
          <w:p w14:paraId="137F02D8" w14:textId="6D8988E5" w:rsidR="00FD2CCD" w:rsidRPr="004054B5" w:rsidRDefault="004F3F70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Team player</w:t>
            </w:r>
            <w:r w:rsidR="00B92301" w:rsidRPr="004054B5">
              <w:rPr>
                <w:rFonts w:ascii="Arial" w:hAnsi="Arial" w:cs="Arial"/>
              </w:rPr>
              <w:t>.</w:t>
            </w:r>
            <w:r w:rsidRPr="004054B5">
              <w:rPr>
                <w:rFonts w:ascii="Arial" w:hAnsi="Arial" w:cs="Arial"/>
              </w:rPr>
              <w:t xml:space="preserve"> </w:t>
            </w:r>
            <w:r w:rsidR="00FD2CCD" w:rsidRPr="004054B5">
              <w:rPr>
                <w:rFonts w:ascii="Arial" w:hAnsi="Arial" w:cs="Arial"/>
              </w:rPr>
              <w:t xml:space="preserve"> </w:t>
            </w:r>
          </w:p>
          <w:p w14:paraId="1947E6B1" w14:textId="77777777" w:rsidR="008F652D" w:rsidRPr="004054B5" w:rsidRDefault="008F652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Interest in the sport sector</w:t>
            </w:r>
            <w:r w:rsidR="00E27EF0" w:rsidRPr="004054B5">
              <w:rPr>
                <w:rFonts w:ascii="Arial" w:hAnsi="Arial" w:cs="Arial"/>
              </w:rPr>
              <w:t>.</w:t>
            </w:r>
          </w:p>
          <w:p w14:paraId="4F6EAD63" w14:textId="7DE6C8AE" w:rsidR="00E27EF0" w:rsidRPr="004054B5" w:rsidRDefault="00E27EF0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Good understa</w:t>
            </w:r>
            <w:r w:rsidR="00AF73F3">
              <w:rPr>
                <w:rFonts w:ascii="Arial" w:hAnsi="Arial" w:cs="Arial"/>
              </w:rPr>
              <w:t>nding</w:t>
            </w:r>
            <w:r w:rsidRPr="004054B5">
              <w:rPr>
                <w:rFonts w:ascii="Arial" w:hAnsi="Arial" w:cs="Arial"/>
              </w:rPr>
              <w:t xml:space="preserve"> of the football landscape.</w:t>
            </w:r>
          </w:p>
          <w:p w14:paraId="226FACA4" w14:textId="51ACA181" w:rsidR="00E4591E" w:rsidRPr="004054B5" w:rsidRDefault="00E4591E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 xml:space="preserve">Passionate about </w:t>
            </w:r>
            <w:r w:rsidR="00853DCD" w:rsidRPr="004054B5">
              <w:rPr>
                <w:rFonts w:ascii="Arial" w:hAnsi="Arial" w:cs="Arial"/>
              </w:rPr>
              <w:t>inclusion</w:t>
            </w:r>
            <w:r w:rsidRPr="004054B5">
              <w:rPr>
                <w:rFonts w:ascii="Arial" w:hAnsi="Arial" w:cs="Arial"/>
              </w:rPr>
              <w:t xml:space="preserve"> and representing </w:t>
            </w:r>
            <w:r w:rsidR="00853DCD" w:rsidRPr="004054B5">
              <w:rPr>
                <w:rFonts w:ascii="Arial" w:hAnsi="Arial" w:cs="Arial"/>
              </w:rPr>
              <w:t>under represented groups.</w:t>
            </w:r>
          </w:p>
        </w:tc>
        <w:tc>
          <w:tcPr>
            <w:tcW w:w="3918" w:type="dxa"/>
          </w:tcPr>
          <w:p w14:paraId="5EAC27C3" w14:textId="0507D86C" w:rsidR="005E3744" w:rsidRPr="004054B5" w:rsidRDefault="002811C5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sta</w:t>
            </w:r>
            <w:r w:rsidR="00302655" w:rsidRPr="004054B5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din</w:t>
            </w:r>
            <w:r w:rsidR="00302655" w:rsidRPr="004054B5">
              <w:rPr>
                <w:rFonts w:ascii="Arial" w:hAnsi="Arial" w:cs="Arial"/>
              </w:rPr>
              <w:t xml:space="preserve">g </w:t>
            </w:r>
            <w:r w:rsidR="004F7CA2" w:rsidRPr="004054B5">
              <w:rPr>
                <w:rFonts w:ascii="Arial" w:hAnsi="Arial" w:cs="Arial"/>
              </w:rPr>
              <w:t>o</w:t>
            </w:r>
            <w:r w:rsidR="00302655" w:rsidRPr="004054B5">
              <w:rPr>
                <w:rFonts w:ascii="Arial" w:hAnsi="Arial" w:cs="Arial"/>
              </w:rPr>
              <w:t>f other sports.</w:t>
            </w:r>
          </w:p>
          <w:p w14:paraId="313EDEDA" w14:textId="63DD34F9" w:rsidR="00302655" w:rsidRPr="004054B5" w:rsidRDefault="00984340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Willingness to guide and support other</w:t>
            </w:r>
            <w:r w:rsidR="00EE3DE7" w:rsidRPr="004054B5">
              <w:rPr>
                <w:rFonts w:ascii="Arial" w:hAnsi="Arial" w:cs="Arial"/>
              </w:rPr>
              <w:t xml:space="preserve">s’ development with </w:t>
            </w:r>
            <w:r w:rsidR="002271ED">
              <w:rPr>
                <w:rFonts w:ascii="Arial" w:hAnsi="Arial" w:cs="Arial"/>
              </w:rPr>
              <w:t>delivering training.</w:t>
            </w:r>
          </w:p>
        </w:tc>
      </w:tr>
    </w:tbl>
    <w:p w14:paraId="15DD0165" w14:textId="6DB8C25A" w:rsidR="00F36DA0" w:rsidRDefault="00F36DA0" w:rsidP="00B92301">
      <w:pPr>
        <w:spacing w:before="120" w:after="120"/>
      </w:pPr>
    </w:p>
    <w:sectPr w:rsidR="00F36DA0" w:rsidSect="00BE6F10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604B6" w14:textId="77777777" w:rsidR="00B512C1" w:rsidRDefault="00B512C1" w:rsidP="005E3729">
      <w:pPr>
        <w:spacing w:after="0" w:line="240" w:lineRule="auto"/>
      </w:pPr>
      <w:r>
        <w:separator/>
      </w:r>
    </w:p>
  </w:endnote>
  <w:endnote w:type="continuationSeparator" w:id="0">
    <w:p w14:paraId="3679A0FD" w14:textId="77777777" w:rsidR="00B512C1" w:rsidRDefault="00B512C1" w:rsidP="005E3729">
      <w:pPr>
        <w:spacing w:after="0" w:line="240" w:lineRule="auto"/>
      </w:pPr>
      <w:r>
        <w:continuationSeparator/>
      </w:r>
    </w:p>
  </w:endnote>
  <w:endnote w:type="continuationNotice" w:id="1">
    <w:p w14:paraId="775EA095" w14:textId="77777777" w:rsidR="00B512C1" w:rsidRDefault="00B512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46BE1" w14:textId="281B7A52" w:rsidR="00B92301" w:rsidRDefault="00B92301">
    <w:pPr>
      <w:pStyle w:val="Footer"/>
    </w:pPr>
    <w:r w:rsidRPr="00FE467D">
      <w:rPr>
        <w:rFonts w:ascii="Century Gothic" w:hAnsi="Century Gothic" w:cs="Calibri"/>
        <w:noProof/>
        <w:sz w:val="24"/>
        <w:szCs w:val="24"/>
        <w:lang w:eastAsia="en-GB"/>
      </w:rPr>
      <w:drawing>
        <wp:anchor distT="0" distB="0" distL="114300" distR="114300" simplePos="0" relativeHeight="251662337" behindDoc="0" locked="0" layoutInCell="1" allowOverlap="1" wp14:anchorId="41305EA0" wp14:editId="28D2C4E8">
          <wp:simplePos x="0" y="0"/>
          <wp:positionH relativeFrom="margin">
            <wp:align>right</wp:align>
          </wp:positionH>
          <wp:positionV relativeFrom="paragraph">
            <wp:posOffset>-314325</wp:posOffset>
          </wp:positionV>
          <wp:extent cx="1371600" cy="685607"/>
          <wp:effectExtent l="0" t="0" r="0" b="635"/>
          <wp:wrapNone/>
          <wp:docPr id="4" name="Picture 4" descr="C:\Users\Owain Davies\Pictures\Disability Confid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Owain Davies\Pictures\Disability Confiden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856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9F947" w14:textId="326D0B5C" w:rsidR="00D8142D" w:rsidRDefault="00D8142D">
    <w:pPr>
      <w:pStyle w:val="Footer"/>
    </w:pPr>
    <w:r w:rsidRPr="00FE467D">
      <w:rPr>
        <w:rFonts w:ascii="Century Gothic" w:hAnsi="Century Gothic" w:cs="Calibri"/>
        <w:noProof/>
        <w:sz w:val="24"/>
        <w:szCs w:val="24"/>
        <w:lang w:eastAsia="en-GB"/>
      </w:rPr>
      <w:drawing>
        <wp:anchor distT="0" distB="0" distL="114300" distR="114300" simplePos="0" relativeHeight="251660289" behindDoc="0" locked="0" layoutInCell="1" allowOverlap="1" wp14:anchorId="1C5997EC" wp14:editId="5C0D78A1">
          <wp:simplePos x="0" y="0"/>
          <wp:positionH relativeFrom="margin">
            <wp:align>right</wp:align>
          </wp:positionH>
          <wp:positionV relativeFrom="paragraph">
            <wp:posOffset>-318770</wp:posOffset>
          </wp:positionV>
          <wp:extent cx="1371600" cy="685607"/>
          <wp:effectExtent l="0" t="0" r="0" b="635"/>
          <wp:wrapNone/>
          <wp:docPr id="3" name="Picture 3" descr="C:\Users\Owain Davies\Pictures\Disability Confid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Owain Davies\Pictures\Disability Confiden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856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45952" w14:textId="77777777" w:rsidR="00B512C1" w:rsidRDefault="00B512C1" w:rsidP="005E3729">
      <w:pPr>
        <w:spacing w:after="0" w:line="240" w:lineRule="auto"/>
      </w:pPr>
      <w:r>
        <w:separator/>
      </w:r>
    </w:p>
  </w:footnote>
  <w:footnote w:type="continuationSeparator" w:id="0">
    <w:p w14:paraId="75185327" w14:textId="77777777" w:rsidR="00B512C1" w:rsidRDefault="00B512C1" w:rsidP="005E3729">
      <w:pPr>
        <w:spacing w:after="0" w:line="240" w:lineRule="auto"/>
      </w:pPr>
      <w:r>
        <w:continuationSeparator/>
      </w:r>
    </w:p>
  </w:footnote>
  <w:footnote w:type="continuationNotice" w:id="1">
    <w:p w14:paraId="0FA00E79" w14:textId="77777777" w:rsidR="00B512C1" w:rsidRDefault="00B512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0BB65" w14:textId="0B0D8F12" w:rsidR="00D96680" w:rsidRDefault="00D96680">
    <w:pPr>
      <w:pStyle w:val="Header"/>
    </w:pP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9F53C" w14:textId="1BECB1DD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233B956D" wp14:editId="56236C5B">
          <wp:simplePos x="0" y="0"/>
          <wp:positionH relativeFrom="page">
            <wp:align>right</wp:align>
          </wp:positionH>
          <wp:positionV relativeFrom="paragraph">
            <wp:posOffset>-449326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7848"/>
    <w:multiLevelType w:val="hybridMultilevel"/>
    <w:tmpl w:val="8C9CC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EE0195"/>
    <w:multiLevelType w:val="hybridMultilevel"/>
    <w:tmpl w:val="CB10A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B40D2"/>
    <w:multiLevelType w:val="hybridMultilevel"/>
    <w:tmpl w:val="F356B928"/>
    <w:lvl w:ilvl="0" w:tplc="C944C986">
      <w:start w:val="1"/>
      <w:numFmt w:val="decimal"/>
      <w:pStyle w:val="Style1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E25AE6"/>
    <w:multiLevelType w:val="hybridMultilevel"/>
    <w:tmpl w:val="E5D6D1DE"/>
    <w:lvl w:ilvl="0" w:tplc="0602EB00">
      <w:numFmt w:val="bullet"/>
      <w:lvlText w:val="-"/>
      <w:lvlJc w:val="left"/>
      <w:pPr>
        <w:ind w:left="360" w:hanging="360"/>
      </w:pPr>
      <w:rPr>
        <w:rFonts w:ascii="Century Gothic" w:eastAsiaTheme="minorHAnsi" w:hAnsi="Century Gothic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6F1B59"/>
    <w:multiLevelType w:val="hybridMultilevel"/>
    <w:tmpl w:val="F9CE0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F5858"/>
    <w:multiLevelType w:val="hybridMultilevel"/>
    <w:tmpl w:val="1E867D6C"/>
    <w:lvl w:ilvl="0" w:tplc="16EC98CE">
      <w:start w:val="1"/>
      <w:numFmt w:val="decimal"/>
      <w:lvlText w:val="%1."/>
      <w:lvlJc w:val="left"/>
      <w:pPr>
        <w:ind w:left="420" w:hanging="360"/>
      </w:pPr>
      <w:rPr>
        <w:rFonts w:ascii="Tahoma" w:eastAsia="Times New Roman" w:hAnsi="Tahoma" w:cs="Tahoma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qwUAV2GWwiwAAAA="/>
  </w:docVars>
  <w:rsids>
    <w:rsidRoot w:val="005E3729"/>
    <w:rsid w:val="00001506"/>
    <w:rsid w:val="0001319E"/>
    <w:rsid w:val="000253BE"/>
    <w:rsid w:val="00030848"/>
    <w:rsid w:val="0003340F"/>
    <w:rsid w:val="000343F8"/>
    <w:rsid w:val="00042597"/>
    <w:rsid w:val="00042AA9"/>
    <w:rsid w:val="000440E6"/>
    <w:rsid w:val="00047217"/>
    <w:rsid w:val="000511E8"/>
    <w:rsid w:val="0005290E"/>
    <w:rsid w:val="000621C7"/>
    <w:rsid w:val="00063491"/>
    <w:rsid w:val="00064A74"/>
    <w:rsid w:val="00064C7C"/>
    <w:rsid w:val="00067CB7"/>
    <w:rsid w:val="000825D1"/>
    <w:rsid w:val="00083836"/>
    <w:rsid w:val="00085E61"/>
    <w:rsid w:val="000900B8"/>
    <w:rsid w:val="00096248"/>
    <w:rsid w:val="00097311"/>
    <w:rsid w:val="000978EF"/>
    <w:rsid w:val="000A24FE"/>
    <w:rsid w:val="000A377D"/>
    <w:rsid w:val="000A5DE9"/>
    <w:rsid w:val="000A6ED4"/>
    <w:rsid w:val="000B1014"/>
    <w:rsid w:val="000B4AED"/>
    <w:rsid w:val="000B587A"/>
    <w:rsid w:val="000C0164"/>
    <w:rsid w:val="000C2209"/>
    <w:rsid w:val="000C39F4"/>
    <w:rsid w:val="000C42A4"/>
    <w:rsid w:val="000D1999"/>
    <w:rsid w:val="000E0F4E"/>
    <w:rsid w:val="000E2F64"/>
    <w:rsid w:val="000E33C3"/>
    <w:rsid w:val="000E6723"/>
    <w:rsid w:val="000E7A00"/>
    <w:rsid w:val="000F0BE5"/>
    <w:rsid w:val="000F2B93"/>
    <w:rsid w:val="000F3DDF"/>
    <w:rsid w:val="000F5A4D"/>
    <w:rsid w:val="000F61C2"/>
    <w:rsid w:val="00103120"/>
    <w:rsid w:val="00105DD9"/>
    <w:rsid w:val="00115694"/>
    <w:rsid w:val="0011613C"/>
    <w:rsid w:val="001174B4"/>
    <w:rsid w:val="00117CAE"/>
    <w:rsid w:val="00125013"/>
    <w:rsid w:val="001460C5"/>
    <w:rsid w:val="00147B64"/>
    <w:rsid w:val="00151EA4"/>
    <w:rsid w:val="0015391A"/>
    <w:rsid w:val="00156A4E"/>
    <w:rsid w:val="0016208E"/>
    <w:rsid w:val="00164136"/>
    <w:rsid w:val="00164A9D"/>
    <w:rsid w:val="00164AC4"/>
    <w:rsid w:val="00164B63"/>
    <w:rsid w:val="00164C5F"/>
    <w:rsid w:val="00170C09"/>
    <w:rsid w:val="00171F41"/>
    <w:rsid w:val="001730A7"/>
    <w:rsid w:val="00174644"/>
    <w:rsid w:val="001761D4"/>
    <w:rsid w:val="00177ED1"/>
    <w:rsid w:val="00181175"/>
    <w:rsid w:val="001825E8"/>
    <w:rsid w:val="001878E9"/>
    <w:rsid w:val="0019183E"/>
    <w:rsid w:val="00195DCD"/>
    <w:rsid w:val="001A1CD4"/>
    <w:rsid w:val="001A412F"/>
    <w:rsid w:val="001A432E"/>
    <w:rsid w:val="001A5C1E"/>
    <w:rsid w:val="001A63A7"/>
    <w:rsid w:val="001A7791"/>
    <w:rsid w:val="001C718E"/>
    <w:rsid w:val="001C7381"/>
    <w:rsid w:val="001D00CD"/>
    <w:rsid w:val="001D6D07"/>
    <w:rsid w:val="001D788F"/>
    <w:rsid w:val="001E04D8"/>
    <w:rsid w:val="001E1928"/>
    <w:rsid w:val="001F1153"/>
    <w:rsid w:val="001F7D49"/>
    <w:rsid w:val="00200493"/>
    <w:rsid w:val="00206B47"/>
    <w:rsid w:val="00206E23"/>
    <w:rsid w:val="00211E81"/>
    <w:rsid w:val="002168AF"/>
    <w:rsid w:val="00216EF4"/>
    <w:rsid w:val="002214AE"/>
    <w:rsid w:val="00221AF9"/>
    <w:rsid w:val="002257CB"/>
    <w:rsid w:val="00226160"/>
    <w:rsid w:val="002271ED"/>
    <w:rsid w:val="00231CC5"/>
    <w:rsid w:val="002343A6"/>
    <w:rsid w:val="002348E7"/>
    <w:rsid w:val="0024005C"/>
    <w:rsid w:val="002421F4"/>
    <w:rsid w:val="0024388C"/>
    <w:rsid w:val="0024416B"/>
    <w:rsid w:val="00246590"/>
    <w:rsid w:val="00247619"/>
    <w:rsid w:val="00251517"/>
    <w:rsid w:val="00251D2B"/>
    <w:rsid w:val="002526D0"/>
    <w:rsid w:val="002572A5"/>
    <w:rsid w:val="00264B2F"/>
    <w:rsid w:val="00267834"/>
    <w:rsid w:val="00274243"/>
    <w:rsid w:val="00276A94"/>
    <w:rsid w:val="002811C5"/>
    <w:rsid w:val="00293DA9"/>
    <w:rsid w:val="002958D1"/>
    <w:rsid w:val="00295B14"/>
    <w:rsid w:val="00295DAF"/>
    <w:rsid w:val="00296DE5"/>
    <w:rsid w:val="002B0170"/>
    <w:rsid w:val="002B67AE"/>
    <w:rsid w:val="002C1A38"/>
    <w:rsid w:val="002C3AD3"/>
    <w:rsid w:val="002C3FF5"/>
    <w:rsid w:val="002C63AA"/>
    <w:rsid w:val="002C742E"/>
    <w:rsid w:val="002E2531"/>
    <w:rsid w:val="002E65B3"/>
    <w:rsid w:val="002E69EE"/>
    <w:rsid w:val="002F14C3"/>
    <w:rsid w:val="002F3CB2"/>
    <w:rsid w:val="0030048A"/>
    <w:rsid w:val="00302655"/>
    <w:rsid w:val="00305ECC"/>
    <w:rsid w:val="00306A0D"/>
    <w:rsid w:val="00316889"/>
    <w:rsid w:val="00317C18"/>
    <w:rsid w:val="00323DF5"/>
    <w:rsid w:val="003310C4"/>
    <w:rsid w:val="003357C9"/>
    <w:rsid w:val="00342E55"/>
    <w:rsid w:val="00351E1E"/>
    <w:rsid w:val="00353A2E"/>
    <w:rsid w:val="00353DA9"/>
    <w:rsid w:val="003557F3"/>
    <w:rsid w:val="003567EA"/>
    <w:rsid w:val="0035728E"/>
    <w:rsid w:val="0035764C"/>
    <w:rsid w:val="00361F61"/>
    <w:rsid w:val="003671B3"/>
    <w:rsid w:val="0037159B"/>
    <w:rsid w:val="00374420"/>
    <w:rsid w:val="003814F0"/>
    <w:rsid w:val="00382EA2"/>
    <w:rsid w:val="00390531"/>
    <w:rsid w:val="00390D3D"/>
    <w:rsid w:val="003A4A07"/>
    <w:rsid w:val="003A5B84"/>
    <w:rsid w:val="003B200F"/>
    <w:rsid w:val="003B31A8"/>
    <w:rsid w:val="003C33FE"/>
    <w:rsid w:val="003C37B6"/>
    <w:rsid w:val="003C602C"/>
    <w:rsid w:val="003C64AF"/>
    <w:rsid w:val="003D762F"/>
    <w:rsid w:val="003E2B54"/>
    <w:rsid w:val="003E715D"/>
    <w:rsid w:val="003E7ACB"/>
    <w:rsid w:val="003F2587"/>
    <w:rsid w:val="003F43A9"/>
    <w:rsid w:val="003F51BE"/>
    <w:rsid w:val="003F6D80"/>
    <w:rsid w:val="004013EC"/>
    <w:rsid w:val="004024FF"/>
    <w:rsid w:val="004035C3"/>
    <w:rsid w:val="004054B5"/>
    <w:rsid w:val="00411D54"/>
    <w:rsid w:val="00413F2C"/>
    <w:rsid w:val="004264FF"/>
    <w:rsid w:val="00432CB8"/>
    <w:rsid w:val="00432D68"/>
    <w:rsid w:val="0043369C"/>
    <w:rsid w:val="00437CA0"/>
    <w:rsid w:val="00442491"/>
    <w:rsid w:val="00447F2A"/>
    <w:rsid w:val="0045212F"/>
    <w:rsid w:val="00455020"/>
    <w:rsid w:val="00455E9C"/>
    <w:rsid w:val="00457B37"/>
    <w:rsid w:val="004627B5"/>
    <w:rsid w:val="00470A3A"/>
    <w:rsid w:val="004738C9"/>
    <w:rsid w:val="00477034"/>
    <w:rsid w:val="00481C01"/>
    <w:rsid w:val="004847CB"/>
    <w:rsid w:val="004865DB"/>
    <w:rsid w:val="004877D9"/>
    <w:rsid w:val="00492C72"/>
    <w:rsid w:val="004972BF"/>
    <w:rsid w:val="004A1766"/>
    <w:rsid w:val="004A27A9"/>
    <w:rsid w:val="004A66C3"/>
    <w:rsid w:val="004B304F"/>
    <w:rsid w:val="004C0EE1"/>
    <w:rsid w:val="004C1365"/>
    <w:rsid w:val="004C5FA6"/>
    <w:rsid w:val="004D09B9"/>
    <w:rsid w:val="004D2738"/>
    <w:rsid w:val="004D72A4"/>
    <w:rsid w:val="004E0A73"/>
    <w:rsid w:val="004E21E0"/>
    <w:rsid w:val="004F07DD"/>
    <w:rsid w:val="004F3F70"/>
    <w:rsid w:val="004F7CA2"/>
    <w:rsid w:val="00501A06"/>
    <w:rsid w:val="00505B39"/>
    <w:rsid w:val="00510F30"/>
    <w:rsid w:val="00514FEE"/>
    <w:rsid w:val="00521785"/>
    <w:rsid w:val="005238CF"/>
    <w:rsid w:val="00530599"/>
    <w:rsid w:val="00533CB6"/>
    <w:rsid w:val="0053518D"/>
    <w:rsid w:val="00536C5E"/>
    <w:rsid w:val="00541459"/>
    <w:rsid w:val="00543E97"/>
    <w:rsid w:val="0055527F"/>
    <w:rsid w:val="005569C5"/>
    <w:rsid w:val="00582284"/>
    <w:rsid w:val="0058354B"/>
    <w:rsid w:val="00584676"/>
    <w:rsid w:val="00587A31"/>
    <w:rsid w:val="00591B01"/>
    <w:rsid w:val="00593F0D"/>
    <w:rsid w:val="00593F69"/>
    <w:rsid w:val="005948DC"/>
    <w:rsid w:val="005A07D2"/>
    <w:rsid w:val="005A773B"/>
    <w:rsid w:val="005B2DA4"/>
    <w:rsid w:val="005C43E6"/>
    <w:rsid w:val="005C517D"/>
    <w:rsid w:val="005D1C4D"/>
    <w:rsid w:val="005D2391"/>
    <w:rsid w:val="005D59EC"/>
    <w:rsid w:val="005D6742"/>
    <w:rsid w:val="005E3729"/>
    <w:rsid w:val="005E3744"/>
    <w:rsid w:val="005E4554"/>
    <w:rsid w:val="005F60B0"/>
    <w:rsid w:val="005F72C9"/>
    <w:rsid w:val="005F7348"/>
    <w:rsid w:val="0060236F"/>
    <w:rsid w:val="00603EEA"/>
    <w:rsid w:val="006075D1"/>
    <w:rsid w:val="00611EAA"/>
    <w:rsid w:val="00612D8E"/>
    <w:rsid w:val="006148F2"/>
    <w:rsid w:val="00616342"/>
    <w:rsid w:val="006206EB"/>
    <w:rsid w:val="006215A1"/>
    <w:rsid w:val="00622D2D"/>
    <w:rsid w:val="00624BD0"/>
    <w:rsid w:val="00625DA7"/>
    <w:rsid w:val="00626C2E"/>
    <w:rsid w:val="00633460"/>
    <w:rsid w:val="006340C7"/>
    <w:rsid w:val="00637131"/>
    <w:rsid w:val="00637AB4"/>
    <w:rsid w:val="00640822"/>
    <w:rsid w:val="006417B7"/>
    <w:rsid w:val="00651057"/>
    <w:rsid w:val="00661313"/>
    <w:rsid w:val="0066543F"/>
    <w:rsid w:val="00670F54"/>
    <w:rsid w:val="00671E12"/>
    <w:rsid w:val="00676301"/>
    <w:rsid w:val="00677D0A"/>
    <w:rsid w:val="0068194E"/>
    <w:rsid w:val="00686A65"/>
    <w:rsid w:val="00690F38"/>
    <w:rsid w:val="00691F4E"/>
    <w:rsid w:val="00693233"/>
    <w:rsid w:val="00694855"/>
    <w:rsid w:val="00695923"/>
    <w:rsid w:val="00695DDD"/>
    <w:rsid w:val="00697EFF"/>
    <w:rsid w:val="006A026A"/>
    <w:rsid w:val="006B0FA5"/>
    <w:rsid w:val="006B1B16"/>
    <w:rsid w:val="006C0E64"/>
    <w:rsid w:val="006C1420"/>
    <w:rsid w:val="006C48B6"/>
    <w:rsid w:val="006D07B6"/>
    <w:rsid w:val="006D32E9"/>
    <w:rsid w:val="006D3F26"/>
    <w:rsid w:val="006D45F3"/>
    <w:rsid w:val="006E2868"/>
    <w:rsid w:val="006E32DD"/>
    <w:rsid w:val="006E7404"/>
    <w:rsid w:val="006F03E2"/>
    <w:rsid w:val="006F4507"/>
    <w:rsid w:val="00710341"/>
    <w:rsid w:val="00710838"/>
    <w:rsid w:val="00717440"/>
    <w:rsid w:val="00717940"/>
    <w:rsid w:val="007220BA"/>
    <w:rsid w:val="0072227C"/>
    <w:rsid w:val="0072795B"/>
    <w:rsid w:val="00731FB0"/>
    <w:rsid w:val="00734324"/>
    <w:rsid w:val="00735814"/>
    <w:rsid w:val="0073677E"/>
    <w:rsid w:val="0073795C"/>
    <w:rsid w:val="00740E04"/>
    <w:rsid w:val="00746B4F"/>
    <w:rsid w:val="00751DC5"/>
    <w:rsid w:val="0075660C"/>
    <w:rsid w:val="0076158C"/>
    <w:rsid w:val="00764CCF"/>
    <w:rsid w:val="0077020E"/>
    <w:rsid w:val="0077098E"/>
    <w:rsid w:val="00775DEF"/>
    <w:rsid w:val="00776905"/>
    <w:rsid w:val="00794480"/>
    <w:rsid w:val="007A048F"/>
    <w:rsid w:val="007B298B"/>
    <w:rsid w:val="007B3B6F"/>
    <w:rsid w:val="007B51B1"/>
    <w:rsid w:val="007B5B61"/>
    <w:rsid w:val="007B7A15"/>
    <w:rsid w:val="007C035E"/>
    <w:rsid w:val="007D2B90"/>
    <w:rsid w:val="007D49ED"/>
    <w:rsid w:val="007D5556"/>
    <w:rsid w:val="007D7521"/>
    <w:rsid w:val="007E41C0"/>
    <w:rsid w:val="007E4EC2"/>
    <w:rsid w:val="007F1BAE"/>
    <w:rsid w:val="007F2530"/>
    <w:rsid w:val="007F3385"/>
    <w:rsid w:val="007F488C"/>
    <w:rsid w:val="008021C1"/>
    <w:rsid w:val="00806B6E"/>
    <w:rsid w:val="00810A18"/>
    <w:rsid w:val="0082345B"/>
    <w:rsid w:val="008238BA"/>
    <w:rsid w:val="00824F3A"/>
    <w:rsid w:val="00835351"/>
    <w:rsid w:val="0083698F"/>
    <w:rsid w:val="00844258"/>
    <w:rsid w:val="0084524A"/>
    <w:rsid w:val="00845557"/>
    <w:rsid w:val="00851B2C"/>
    <w:rsid w:val="00853DCD"/>
    <w:rsid w:val="0085488D"/>
    <w:rsid w:val="0086318A"/>
    <w:rsid w:val="0086347A"/>
    <w:rsid w:val="00864128"/>
    <w:rsid w:val="00866CC8"/>
    <w:rsid w:val="008670F6"/>
    <w:rsid w:val="00870409"/>
    <w:rsid w:val="00873B09"/>
    <w:rsid w:val="00876DC0"/>
    <w:rsid w:val="00881636"/>
    <w:rsid w:val="008911FA"/>
    <w:rsid w:val="00893E0F"/>
    <w:rsid w:val="008A004F"/>
    <w:rsid w:val="008A45C0"/>
    <w:rsid w:val="008A7181"/>
    <w:rsid w:val="008B0276"/>
    <w:rsid w:val="008B421E"/>
    <w:rsid w:val="008C2B73"/>
    <w:rsid w:val="008D16AC"/>
    <w:rsid w:val="008D616E"/>
    <w:rsid w:val="008E12CE"/>
    <w:rsid w:val="008E426F"/>
    <w:rsid w:val="008F02C8"/>
    <w:rsid w:val="008F5060"/>
    <w:rsid w:val="008F652D"/>
    <w:rsid w:val="00902111"/>
    <w:rsid w:val="00903377"/>
    <w:rsid w:val="00913067"/>
    <w:rsid w:val="00915456"/>
    <w:rsid w:val="00917703"/>
    <w:rsid w:val="00930FC7"/>
    <w:rsid w:val="009340D1"/>
    <w:rsid w:val="0094638A"/>
    <w:rsid w:val="00950615"/>
    <w:rsid w:val="0095249C"/>
    <w:rsid w:val="00955543"/>
    <w:rsid w:val="00956FFB"/>
    <w:rsid w:val="00962E42"/>
    <w:rsid w:val="00964B02"/>
    <w:rsid w:val="009726E3"/>
    <w:rsid w:val="009810DE"/>
    <w:rsid w:val="00984340"/>
    <w:rsid w:val="009903BB"/>
    <w:rsid w:val="0099657A"/>
    <w:rsid w:val="009974E1"/>
    <w:rsid w:val="009A01B4"/>
    <w:rsid w:val="009A6004"/>
    <w:rsid w:val="009B2187"/>
    <w:rsid w:val="009B613D"/>
    <w:rsid w:val="009B6943"/>
    <w:rsid w:val="009D60E4"/>
    <w:rsid w:val="009E56FF"/>
    <w:rsid w:val="009F1B1D"/>
    <w:rsid w:val="009F29F2"/>
    <w:rsid w:val="00A0172F"/>
    <w:rsid w:val="00A01E26"/>
    <w:rsid w:val="00A0578B"/>
    <w:rsid w:val="00A066E7"/>
    <w:rsid w:val="00A1421D"/>
    <w:rsid w:val="00A20301"/>
    <w:rsid w:val="00A25F29"/>
    <w:rsid w:val="00A33E6E"/>
    <w:rsid w:val="00A36BB8"/>
    <w:rsid w:val="00A37A45"/>
    <w:rsid w:val="00A40F14"/>
    <w:rsid w:val="00A4188A"/>
    <w:rsid w:val="00A42231"/>
    <w:rsid w:val="00A4385D"/>
    <w:rsid w:val="00A4410C"/>
    <w:rsid w:val="00A44D92"/>
    <w:rsid w:val="00A45C57"/>
    <w:rsid w:val="00A53A9F"/>
    <w:rsid w:val="00A57670"/>
    <w:rsid w:val="00A65CF2"/>
    <w:rsid w:val="00A70D49"/>
    <w:rsid w:val="00A836D7"/>
    <w:rsid w:val="00A9009E"/>
    <w:rsid w:val="00A96A11"/>
    <w:rsid w:val="00AA1937"/>
    <w:rsid w:val="00AA2D31"/>
    <w:rsid w:val="00AB0107"/>
    <w:rsid w:val="00AB1104"/>
    <w:rsid w:val="00AB1C68"/>
    <w:rsid w:val="00AB4822"/>
    <w:rsid w:val="00AC2F79"/>
    <w:rsid w:val="00AC3126"/>
    <w:rsid w:val="00AC65AD"/>
    <w:rsid w:val="00AC7D87"/>
    <w:rsid w:val="00AD7872"/>
    <w:rsid w:val="00AD7E01"/>
    <w:rsid w:val="00AE14CD"/>
    <w:rsid w:val="00AE2CB9"/>
    <w:rsid w:val="00AE44D2"/>
    <w:rsid w:val="00AF0B8B"/>
    <w:rsid w:val="00AF292B"/>
    <w:rsid w:val="00AF73F3"/>
    <w:rsid w:val="00AF747A"/>
    <w:rsid w:val="00B10DA8"/>
    <w:rsid w:val="00B16403"/>
    <w:rsid w:val="00B23720"/>
    <w:rsid w:val="00B23C2A"/>
    <w:rsid w:val="00B40393"/>
    <w:rsid w:val="00B45F8D"/>
    <w:rsid w:val="00B512C1"/>
    <w:rsid w:val="00B56EB1"/>
    <w:rsid w:val="00B61C4E"/>
    <w:rsid w:val="00B62FF2"/>
    <w:rsid w:val="00B642C1"/>
    <w:rsid w:val="00B71DCE"/>
    <w:rsid w:val="00B75857"/>
    <w:rsid w:val="00B81F1B"/>
    <w:rsid w:val="00B826D3"/>
    <w:rsid w:val="00B85636"/>
    <w:rsid w:val="00B92301"/>
    <w:rsid w:val="00B9656D"/>
    <w:rsid w:val="00B96805"/>
    <w:rsid w:val="00BA028E"/>
    <w:rsid w:val="00BA1E48"/>
    <w:rsid w:val="00BA5997"/>
    <w:rsid w:val="00BB1C83"/>
    <w:rsid w:val="00BC3660"/>
    <w:rsid w:val="00BC6211"/>
    <w:rsid w:val="00BD7D65"/>
    <w:rsid w:val="00BE6F10"/>
    <w:rsid w:val="00BF4DA3"/>
    <w:rsid w:val="00C013A7"/>
    <w:rsid w:val="00C04946"/>
    <w:rsid w:val="00C11E12"/>
    <w:rsid w:val="00C11F27"/>
    <w:rsid w:val="00C12891"/>
    <w:rsid w:val="00C13E76"/>
    <w:rsid w:val="00C15CD0"/>
    <w:rsid w:val="00C17234"/>
    <w:rsid w:val="00C330CC"/>
    <w:rsid w:val="00C41129"/>
    <w:rsid w:val="00C43286"/>
    <w:rsid w:val="00C466CF"/>
    <w:rsid w:val="00C52DD9"/>
    <w:rsid w:val="00C53994"/>
    <w:rsid w:val="00C53B48"/>
    <w:rsid w:val="00C568D7"/>
    <w:rsid w:val="00C57581"/>
    <w:rsid w:val="00C62DE9"/>
    <w:rsid w:val="00C711AE"/>
    <w:rsid w:val="00C750A4"/>
    <w:rsid w:val="00C754D5"/>
    <w:rsid w:val="00C8039F"/>
    <w:rsid w:val="00C86825"/>
    <w:rsid w:val="00C947B4"/>
    <w:rsid w:val="00CA2ABF"/>
    <w:rsid w:val="00CB477F"/>
    <w:rsid w:val="00CB5DDE"/>
    <w:rsid w:val="00CB67A1"/>
    <w:rsid w:val="00CB67FA"/>
    <w:rsid w:val="00CC024E"/>
    <w:rsid w:val="00CC5B9F"/>
    <w:rsid w:val="00CC6120"/>
    <w:rsid w:val="00CD1717"/>
    <w:rsid w:val="00CF3601"/>
    <w:rsid w:val="00D01050"/>
    <w:rsid w:val="00D01902"/>
    <w:rsid w:val="00D14E0D"/>
    <w:rsid w:val="00D165A8"/>
    <w:rsid w:val="00D22C8C"/>
    <w:rsid w:val="00D26C08"/>
    <w:rsid w:val="00D351F3"/>
    <w:rsid w:val="00D36258"/>
    <w:rsid w:val="00D36942"/>
    <w:rsid w:val="00D40606"/>
    <w:rsid w:val="00D415FB"/>
    <w:rsid w:val="00D419CE"/>
    <w:rsid w:val="00D45BB1"/>
    <w:rsid w:val="00D47387"/>
    <w:rsid w:val="00D51F4C"/>
    <w:rsid w:val="00D52FC1"/>
    <w:rsid w:val="00D54501"/>
    <w:rsid w:val="00D615D8"/>
    <w:rsid w:val="00D6406D"/>
    <w:rsid w:val="00D66B6D"/>
    <w:rsid w:val="00D75808"/>
    <w:rsid w:val="00D8142D"/>
    <w:rsid w:val="00D924E8"/>
    <w:rsid w:val="00D92E7C"/>
    <w:rsid w:val="00D95653"/>
    <w:rsid w:val="00D96680"/>
    <w:rsid w:val="00D9766A"/>
    <w:rsid w:val="00DA097A"/>
    <w:rsid w:val="00DA1A84"/>
    <w:rsid w:val="00DA4B24"/>
    <w:rsid w:val="00DB1303"/>
    <w:rsid w:val="00DB2445"/>
    <w:rsid w:val="00DB2B25"/>
    <w:rsid w:val="00DB362D"/>
    <w:rsid w:val="00DB56C1"/>
    <w:rsid w:val="00DC69E7"/>
    <w:rsid w:val="00DD009C"/>
    <w:rsid w:val="00DD03A8"/>
    <w:rsid w:val="00DD11DC"/>
    <w:rsid w:val="00DE159A"/>
    <w:rsid w:val="00DE3D08"/>
    <w:rsid w:val="00DF0F7D"/>
    <w:rsid w:val="00DF2701"/>
    <w:rsid w:val="00DF416E"/>
    <w:rsid w:val="00DF471A"/>
    <w:rsid w:val="00DF5E58"/>
    <w:rsid w:val="00E01D20"/>
    <w:rsid w:val="00E10322"/>
    <w:rsid w:val="00E20B51"/>
    <w:rsid w:val="00E23834"/>
    <w:rsid w:val="00E23EA1"/>
    <w:rsid w:val="00E245B6"/>
    <w:rsid w:val="00E27EF0"/>
    <w:rsid w:val="00E30674"/>
    <w:rsid w:val="00E30CB5"/>
    <w:rsid w:val="00E3751A"/>
    <w:rsid w:val="00E37653"/>
    <w:rsid w:val="00E414BA"/>
    <w:rsid w:val="00E43F82"/>
    <w:rsid w:val="00E4591E"/>
    <w:rsid w:val="00E54C16"/>
    <w:rsid w:val="00E62459"/>
    <w:rsid w:val="00E64060"/>
    <w:rsid w:val="00E716F6"/>
    <w:rsid w:val="00E724A4"/>
    <w:rsid w:val="00E74D53"/>
    <w:rsid w:val="00E765A4"/>
    <w:rsid w:val="00E83050"/>
    <w:rsid w:val="00E83B2C"/>
    <w:rsid w:val="00E944AA"/>
    <w:rsid w:val="00E95697"/>
    <w:rsid w:val="00E977CE"/>
    <w:rsid w:val="00EA1676"/>
    <w:rsid w:val="00EB0C68"/>
    <w:rsid w:val="00EB1732"/>
    <w:rsid w:val="00EB25A8"/>
    <w:rsid w:val="00EC019B"/>
    <w:rsid w:val="00EC2C97"/>
    <w:rsid w:val="00EC46BD"/>
    <w:rsid w:val="00EC7E8E"/>
    <w:rsid w:val="00ED373C"/>
    <w:rsid w:val="00ED4FF4"/>
    <w:rsid w:val="00ED533F"/>
    <w:rsid w:val="00ED76EF"/>
    <w:rsid w:val="00EE2A70"/>
    <w:rsid w:val="00EE3DE7"/>
    <w:rsid w:val="00EE600D"/>
    <w:rsid w:val="00EF3774"/>
    <w:rsid w:val="00F01898"/>
    <w:rsid w:val="00F06ED8"/>
    <w:rsid w:val="00F1431B"/>
    <w:rsid w:val="00F3351D"/>
    <w:rsid w:val="00F3535B"/>
    <w:rsid w:val="00F36DA0"/>
    <w:rsid w:val="00F3737F"/>
    <w:rsid w:val="00F41A79"/>
    <w:rsid w:val="00F4332B"/>
    <w:rsid w:val="00F4396A"/>
    <w:rsid w:val="00F461A6"/>
    <w:rsid w:val="00F47EBF"/>
    <w:rsid w:val="00F523D1"/>
    <w:rsid w:val="00F5625E"/>
    <w:rsid w:val="00F7214D"/>
    <w:rsid w:val="00F7693B"/>
    <w:rsid w:val="00F77094"/>
    <w:rsid w:val="00F84657"/>
    <w:rsid w:val="00F8536A"/>
    <w:rsid w:val="00F924EE"/>
    <w:rsid w:val="00F925BD"/>
    <w:rsid w:val="00F9640A"/>
    <w:rsid w:val="00F97893"/>
    <w:rsid w:val="00FA0721"/>
    <w:rsid w:val="00FB6556"/>
    <w:rsid w:val="00FB72EB"/>
    <w:rsid w:val="00FB784B"/>
    <w:rsid w:val="00FC1A73"/>
    <w:rsid w:val="00FC21B1"/>
    <w:rsid w:val="00FC4D26"/>
    <w:rsid w:val="00FC6F93"/>
    <w:rsid w:val="00FC7B58"/>
    <w:rsid w:val="00FD0EF2"/>
    <w:rsid w:val="00FD2CCD"/>
    <w:rsid w:val="00FD7956"/>
    <w:rsid w:val="00FE1079"/>
    <w:rsid w:val="00FE134A"/>
    <w:rsid w:val="00FE202D"/>
    <w:rsid w:val="00FE2CC8"/>
    <w:rsid w:val="00FE4FBB"/>
    <w:rsid w:val="00FE63A9"/>
    <w:rsid w:val="00FF1E56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17440"/>
    <w:pPr>
      <w:spacing w:after="0" w:line="240" w:lineRule="auto"/>
    </w:pPr>
    <w:rPr>
      <w:rFonts w:asciiTheme="minorHAnsi" w:hAnsiTheme="minorHAnsi" w:cstheme="minorBidi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paragraph" w:customStyle="1" w:styleId="Style1">
    <w:name w:val="Style1"/>
    <w:basedOn w:val="Heading1"/>
    <w:link w:val="Style1Char"/>
    <w:qFormat/>
    <w:rsid w:val="00B96805"/>
    <w:pPr>
      <w:numPr>
        <w:numId w:val="1"/>
      </w:numPr>
    </w:pPr>
    <w:rPr>
      <w:rFonts w:ascii="Campton Book" w:hAnsi="Campton Book"/>
      <w:color w:val="06865F"/>
      <w:sz w:val="28"/>
      <w:szCs w:val="28"/>
    </w:rPr>
  </w:style>
  <w:style w:type="character" w:customStyle="1" w:styleId="Style1Char">
    <w:name w:val="Style1 Char"/>
    <w:basedOn w:val="Heading1Char"/>
    <w:link w:val="Style1"/>
    <w:rsid w:val="00B96805"/>
    <w:rPr>
      <w:rFonts w:ascii="Campton Book" w:eastAsiaTheme="majorEastAsia" w:hAnsi="Campton Book" w:cstheme="majorBidi"/>
      <w:color w:val="06865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805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20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0D3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B31A8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5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5A40D-448E-4CED-892A-CDF9D24C2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428</Words>
  <Characters>244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Overall Objectives</vt:lpstr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Ruth Hopkins</cp:lastModifiedBy>
  <cp:revision>68</cp:revision>
  <cp:lastPrinted>2019-01-11T16:24:00Z</cp:lastPrinted>
  <dcterms:created xsi:type="dcterms:W3CDTF">2019-02-21T10:02:00Z</dcterms:created>
  <dcterms:modified xsi:type="dcterms:W3CDTF">2019-02-24T20:04:00Z</dcterms:modified>
</cp:coreProperties>
</file>